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1" w:name="X1d433de0efdb0bbdb20e0e1bab1732a8bc23982"/>
    <w:p>
      <w:pPr>
        <w:pStyle w:val="Heading1"/>
      </w:pPr>
      <w:r>
        <w:t xml:space="preserve">Scholarship Application Letter for Software Engineering Excellence</w:t>
      </w:r>
    </w:p>
    <w:p>
      <w:pPr>
        <w:pStyle w:val="FirstParagraph"/>
      </w:pPr>
      <w:r>
        <w:t xml:space="preserve">[Your Full Name]</w:t>
      </w:r>
      <w:r>
        <w:br/>
      </w:r>
      <w:r>
        <w:t xml:space="preserve">[Your Address]</w:t>
      </w:r>
      <w:r>
        <w:br/>
      </w:r>
      <w:r>
        <w:t xml:space="preserve">Karachi, Sindh</w:t>
      </w:r>
      <w:r>
        <w:br/>
      </w:r>
      <w:r>
        <w:t xml:space="preserve">Pakistan</w:t>
      </w:r>
      <w:r>
        <w:br/>
      </w:r>
      <w:r>
        <w:t xml:space="preserve">[Email Address]</w:t>
      </w:r>
      <w:r>
        <w:br/>
      </w:r>
      <w:r>
        <w:t xml:space="preserve">[Phone Number]</w:t>
      </w:r>
      <w:r>
        <w:br/>
      </w:r>
      <w:r>
        <w:t xml:space="preserve">[Date]</w:t>
      </w:r>
    </w:p>
    <w:p>
      <w:pPr>
        <w:pStyle w:val="BodyText"/>
      </w:pPr>
      <w:r>
        <w:t xml:space="preserve">Scholarship Committee</w:t>
      </w:r>
    </w:p>
    <w:p>
      <w:pPr>
        <w:pStyle w:val="BodyText"/>
      </w:pPr>
      <w:r>
        <w:t xml:space="preserve">[University/Organization Name]</w:t>
      </w:r>
      <w:r>
        <w:br/>
      </w:r>
      <w:r>
        <w:t xml:space="preserve">[Address]</w:t>
      </w:r>
      <w:r>
        <w:br/>
      </w:r>
      <w:r>
        <w:t xml:space="preserve">Karachi, Sindh</w:t>
      </w:r>
      <w:r>
        <w:br/>
      </w:r>
      <w:r>
        <w:t xml:space="preserve">Pakistan</w:t>
      </w:r>
    </w:p>
    <w:bookmarkStart w:id="20" w:name="X700b3950b6e2593d277cc7388c13f2db7066c1c"/>
    <w:p>
      <w:pPr>
        <w:pStyle w:val="Heading2"/>
      </w:pPr>
      <w:r>
        <w:t xml:space="preserve">Subject: Scholarship Application Letter for Software Engineer Development in Pakistan Karachi</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Name of Scholarship] at [University/Organization], with the explicit goal of advancing my expertise as a future Software Engineer within Pakistan Karachi's rapidly evolving technology ecosystem. As a native of Karachi and an emerging technologist deeply committed to contributing to Pakistan's digital transformation, I believe this scholarship represents not merely an educational opportunity, but a strategic catalyst for meaningful impact in our nation's most dynamic urban center.</w:t>
      </w:r>
    </w:p>
    <w:p>
      <w:pPr>
        <w:pStyle w:val="BodyText"/>
      </w:pPr>
      <w:r>
        <w:t xml:space="preserve">My academic journey has been defined by unwavering dedication to software engineering principles. I graduated with honors from the University of Karachi with a Bachelor of Science in Computer Science, maintaining a 3.85/4.0 GPA while spearheading multiple campus tech initiatives. During my studies, I developed a mobile application for community health services in Korangi Colony that served over 12,000 residents – an experience that crystallized my understanding of how technology can directly address socioeconomic challenges in Karachi's diverse neighborhoods. This project earned me recognition as "Top Innovator" at the 2023 Karachi Tech Summit, where I presented before industry leaders from companies like Systems Limited and Bykea.</w:t>
      </w:r>
    </w:p>
    <w:p>
      <w:pPr>
        <w:pStyle w:val="BodyText"/>
      </w:pPr>
      <w:r>
        <w:t xml:space="preserve">What distinguishes my motivation is my intimate connection to Pakistan Karachi's unique technological landscape. Unlike many applicants who pursue international education, I choose to remain rooted in this city because I understand its specific challenges: the need for localized software solutions that work within our infrastructure constraints, the demand for scalable applications serving millions across informal economies, and the urgent requirement for cybersecurity measures protecting critical services in a city where digital adoption is accelerating at 30% annually. As a Software Engineer, I aim to build systems that don't just follow global trends but solve Karachi's real problems – from optimizing public transport apps during monsoon seasons to creating agricultural software for our peri-urban farming communities.</w:t>
      </w:r>
    </w:p>
    <w:p>
      <w:pPr>
        <w:pStyle w:val="BodyText"/>
      </w:pPr>
      <w:r>
        <w:t xml:space="preserve">My technical skills span full-stack development (JavaScript/React, Python/Django), cloud infrastructure (AWS), and mobile solutions (Flutter). However, what truly defines my approach is my contextual understanding of Pakistan Karachi. I've volunteered with the Digital Literacy Initiative at Nazimabad Community Center, teaching coding to 150 underprivileged youth – many from areas where internet penetration remains below 40%. This experience taught me that effective software engineering in our context requires cultural intelligence as much as technical skill. For instance, my team's waste management app for Lyari needed to function offline and support Urdu/English switching due to variable connectivity and multilingual user bases – solutions impossible to develop without local immersion.</w:t>
      </w:r>
    </w:p>
    <w:p>
      <w:pPr>
        <w:pStyle w:val="BodyText"/>
      </w:pPr>
      <w:r>
        <w:t xml:space="preserve">Financial constraints have been a persistent barrier in my educational path. While I secured partial funding for my undergraduate degree, the cost of advanced training in AI-driven software systems – essential for competing with global tech hubs – remains prohibitive. This scholarship would enable me to pursue specialized coursework at [University Name] focusing on scalable system architecture and ethical AI development. Crucially, it would allow me to remain in Karachi throughout my studies, ensuring continuous engagement with local industry partners like Telenor's Digital Innovation Lab and the National Incubation Center (NIC) in DHA Phase 5. Staying in Karachi is non-negotiable; I cannot envision developing solutions for our city's challenges from abroad.</w:t>
      </w:r>
    </w:p>
    <w:p>
      <w:pPr>
        <w:pStyle w:val="BodyText"/>
      </w:pPr>
      <w:r>
        <w:t xml:space="preserve">I am particularly drawn to [University/Organization]'s [mention specific program/project], which aligns perfectly with my vision for Pakistan Karachi's technological future. The opportunity to work with Dr. [Professor Name] on her research into low-bandwidth mobile applications would directly inform my capstone project: an open-source platform connecting small-scale vendors across Karachi's bazaars to digital marketplaces without requiring constant high-speed internet. This isn't theoretical – I've already piloted similar concepts in my community, achieving 65% adoption among street vendors in Saddar Bazaar through face-to-face implementation rather than app store downloads.</w:t>
      </w:r>
    </w:p>
    <w:p>
      <w:pPr>
        <w:pStyle w:val="BodyText"/>
      </w:pPr>
      <w:r>
        <w:t xml:space="preserve">My long-term vision extends beyond personal career growth. I plan to establish a Karachi-based tech hub focused on "contextual software engineering" – training engineers to build solutions specifically for Pakistan's infrastructure realities, not just global templates. Within five years, I aim to lead a team developing AI tools that help Karachi's municipal authorities optimize water distribution during droughts or predict traffic patterns using real-time data from our chaotic road networks. The city needs Software Engineers who understand that "user experience" means navigating potholed roads to access services, not just designing sleek interfaces for luxury smartphone users.</w:t>
      </w:r>
    </w:p>
    <w:p>
      <w:pPr>
        <w:pStyle w:val="BodyText"/>
      </w:pPr>
      <w:r>
        <w:t xml:space="preserve">I recognize that this scholarship represents an investment in Karachi's future. While many students pursue education abroad, I will channel every resource toward strengthening Pakistan's technology ecosystem from within. My grandmother once told me "The best tree grows where its roots are deepest" – and my roots are firmly planted in Karachi. This</w:t>
      </w:r>
      <w:r>
        <w:t xml:space="preserve"> </w:t>
      </w:r>
      <w:r>
        <w:rPr>
          <w:bCs/>
          <w:b/>
        </w:rPr>
        <w:t xml:space="preserve">Scholarship Application Letter</w:t>
      </w:r>
      <w:r>
        <w:t xml:space="preserve"> </w:t>
      </w:r>
      <w:r>
        <w:t xml:space="preserve">is my promise to nurture those roots into a thriving part of Pakistan's digital renaissance.</w:t>
      </w:r>
    </w:p>
    <w:p>
      <w:pPr>
        <w:pStyle w:val="BodyText"/>
      </w:pPr>
      <w:r>
        <w:t xml:space="preserve">I have attached all required documents: academic transcripts, recommendation letters from [University Name] faculty and industry partners at [Company Name], and my technical project portfolio. I welcome the opportunity to discuss how this scholarship will enable me to become an exemplary Software Engineer who serves Pakistan Karachi with both technical excellence and cultural empathy.</w:t>
      </w:r>
    </w:p>
    <w:p>
      <w:pPr>
        <w:pStyle w:val="BodyText"/>
      </w:pPr>
      <w:r>
        <w:t xml:space="preserve">Thank you for considering my application. I eagerly await the possibility of contributing to Pakistan's technological advancement from within Karachi, where innovation meets necessity every single day.</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dc:title>
  <dc:creator/>
  <dc:language>en</dc:language>
  <cp:keywords/>
  <dcterms:created xsi:type="dcterms:W3CDTF">2025-12-09T01:46:52Z</dcterms:created>
  <dcterms:modified xsi:type="dcterms:W3CDTF">2025-12-09T01:46:52Z</dcterms:modified>
</cp:coreProperties>
</file>

<file path=docProps/custom.xml><?xml version="1.0" encoding="utf-8"?>
<Properties xmlns="http://schemas.openxmlformats.org/officeDocument/2006/custom-properties" xmlns:vt="http://schemas.openxmlformats.org/officeDocument/2006/docPropsVTypes"/>
</file>